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83"/>
        <w:gridCol w:w="3492"/>
        <w:gridCol w:w="2610"/>
        <w:gridCol w:w="3600"/>
        <w:gridCol w:w="1444"/>
        <w:gridCol w:w="15"/>
      </w:tblGrid>
      <w:tr w:rsidR="00FC76E3" w:rsidRPr="00FC76E3" w14:paraId="1AE9BE66" w14:textId="77777777" w:rsidTr="00805591">
        <w:trPr>
          <w:trHeight w:val="315"/>
        </w:trPr>
        <w:tc>
          <w:tcPr>
            <w:tcW w:w="123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6132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plemental Digital Content: Complete List of Common Equipment-free Bodyweight Exercises and Their Instructional Videos</w:t>
            </w:r>
          </w:p>
        </w:tc>
      </w:tr>
      <w:tr w:rsidR="00FC76E3" w:rsidRPr="00FC76E3" w14:paraId="1876E64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A12DE" w14:textId="3C8D208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90E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D1DD1" w14:textId="77777777" w:rsidR="00FC76E3" w:rsidRPr="00FC76E3" w:rsidRDefault="00FC76E3" w:rsidP="00FC76E3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DD47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7E5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vel</w:t>
            </w:r>
          </w:p>
        </w:tc>
      </w:tr>
      <w:tr w:rsidR="00FC76E3" w:rsidRPr="00FC76E3" w14:paraId="480E67D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7ECE4F0" w14:textId="7254BDBB" w:rsidR="00FC76E3" w:rsidRPr="00FC76E3" w:rsidRDefault="00FC76E3" w:rsidP="006827CA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arm-u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Exercises</w:t>
            </w:r>
          </w:p>
          <w:p w14:paraId="246C3D22" w14:textId="25C857B2" w:rsidR="00FC76E3" w:rsidRPr="00FC76E3" w:rsidRDefault="00FC76E3" w:rsidP="00FC76E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FBF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B4E6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king Back and Fort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B96F0" w14:textId="7FEB8E5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PtVOpQkg1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6701" w14:textId="517690F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6BB3F97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2161" w14:textId="01A4521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7FA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DA7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mping Ja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E48B" w14:textId="5E3F9E5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aa6M4XJC9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DA15C" w14:textId="4CA4C9D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2580ADC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7F00" w14:textId="1EEB58C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620A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980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king Knee Hug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644A" w14:textId="7B4CFED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myJrrtq5j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C4E9D" w14:textId="68E13DE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4143DDA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8B0B2" w14:textId="02AEF86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75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E57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 Shuff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EFED" w14:textId="7B80EB9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R7XHFtGRv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2E2B" w14:textId="2411F66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463642F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ADB5B" w14:textId="0212745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18C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9B1F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 Walking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D7A7" w14:textId="2012AC8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DYG2MXGjRj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709F7" w14:textId="6027B66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4C778E2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D4EB" w14:textId="27ECC8E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0C2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B9F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aok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70581" w14:textId="2C7C1ED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43Pjxr2kH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ED1E" w14:textId="6E8E2C9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1AD02E3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4A052" w14:textId="1E67C86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27D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D92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Kne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0DD9" w14:textId="278CD98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3debAGgZOe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21A84" w14:textId="5F528C0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1E4DDD9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D6C4" w14:textId="72CCB6B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F9A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CE2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gging in Pla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1DAF" w14:textId="417C1F1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8EVauk6mB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9DE9" w14:textId="7CD1DDB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483A3A9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E3EA" w14:textId="65A8F36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5DB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67A9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ont to back Ho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D544" w14:textId="763F735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bpQie3ie-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471B1" w14:textId="1A3305F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0460DF1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870B" w14:textId="1B7AFB9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AB4F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Full-body Warm-up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C7CC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-to-side ho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E351" w14:textId="2898D20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-9k8oj4k_k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9D9F" w14:textId="32791BA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2BCF939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3DDC" w14:textId="18BCFB8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DA9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B3FF" w14:textId="29D3890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F3E3" w14:textId="6CB5784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Wn5wsv4EqU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126C" w14:textId="6B272C6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0508163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30AB" w14:textId="2E6F5AC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F30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2465" w14:textId="333C169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nee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E9CB" w14:textId="55308B6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rgEDctQxA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E5F1" w14:textId="58DFA85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21B1D47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D56E" w14:textId="638B922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93F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0448" w14:textId="233AE11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kle Circles with Wrist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115AC" w14:textId="767376D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R_oajptzA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4752" w14:textId="1748DBC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0428FC6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1354C" w14:textId="446894B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6A7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55FB" w14:textId="24DAFBF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 Rotati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4B5C" w14:textId="402140B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49TlxAOT6t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F12D" w14:textId="61235B0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07E935C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8BA77" w14:textId="337FAAA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62B0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E073B" w14:textId="0000F1D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g pendulu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85227" w14:textId="7F81797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15e50pViExY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756B" w14:textId="2467BBD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2F7F866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0FE12" w14:textId="4A910F5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A5C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51DC" w14:textId="3F49DCE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e Butt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93B16" w14:textId="53A80CD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6eH_SHxQdJU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CB6DA" w14:textId="3A9DE59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3A77891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5358" w14:textId="7B4E2E4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31B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C551" w14:textId="0FAB8A8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e Leg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A917" w14:textId="48A507F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OM_KuATD6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AA14" w14:textId="567DE4C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451CD8A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4B85" w14:textId="00764EF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1FE5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2A76" w14:textId="42EEBFD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E42F" w14:textId="10D960B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rmYwqigb-E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A788" w14:textId="36BEFAC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220E425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87F7" w14:textId="56AABB0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F92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3E22" w14:textId="5C42E15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ck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5B6B" w14:textId="1F76E5D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RLjVZVMlZ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F322" w14:textId="57A7F65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780700D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8EB3" w14:textId="6DCF434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180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3DA4C" w14:textId="0CCC9E7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st Expansi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59B9" w14:textId="64648F1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5G1iFDWDezU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C5F5" w14:textId="61A1609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66D4411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660B" w14:textId="19C86A4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97B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58B58" w14:textId="20E790A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er Cir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8177" w14:textId="2962791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xN5wo3X7a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8B8C" w14:textId="0703283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1008388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EBC5" w14:textId="3EF9A36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BD68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03E2" w14:textId="6EA5E9B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er Internal/External Rotati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BE545" w14:textId="4A6C4F5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4SBY-Fpm-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5EB0" w14:textId="1F29C78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C76E3" w:rsidRPr="00FC76E3" w14:paraId="725FC1B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EABC" w14:textId="521EC48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EC6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-body Dynamic Stretch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B683D" w14:textId="6E047D3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rso Rotati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BBD0" w14:textId="19DDD98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L7W6BQq15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D14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B5735E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5751B8B" w14:textId="6BAF6112" w:rsidR="00FC76E3" w:rsidRPr="000245DD" w:rsidRDefault="00FC76E3" w:rsidP="006827CA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Resistance Training Exercises</w:t>
            </w:r>
          </w:p>
          <w:p w14:paraId="5E987E06" w14:textId="6D87C821" w:rsidR="00FC76E3" w:rsidRPr="00FC76E3" w:rsidRDefault="00FC76E3" w:rsidP="00FC76E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78A8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B7B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l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493D" w14:textId="262FBEC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obC0LNolT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8DD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7528CF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6205" w14:textId="6BF5A7A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9382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FDF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g Bent Floor Di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F539" w14:textId="521F2D3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b-dIHODUP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14A0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D3ACF1C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7D5EC" w14:textId="6093A0A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9CE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C99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-elevated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7DCF3" w14:textId="7B09875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vfTlJVBLW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3A3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5768725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851AB" w14:textId="4C5C222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E79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3C0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x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3D126" w14:textId="6C95A1B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QygP_XD46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B701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2B0FCC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EFE3" w14:textId="2E7CB69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AC7B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485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st Squeez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066C" w14:textId="572A981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ZbaDXTRVr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4EC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09E0C2D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671D" w14:textId="57ECD93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90E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3130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ceps Wall-Extensio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5366" w14:textId="7672E8B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V0iBPUCNS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54CD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93CECF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C47D" w14:textId="1D57117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ACD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7FEF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r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0BA4" w14:textId="0DDC137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6uV6pDJYN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4CD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E3FF97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87FD" w14:textId="563AA98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9EC3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71A9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rrow Grip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430A9" w14:textId="6A23057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0x0a-q5qxo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650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38ADD25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212FD" w14:textId="6F237DD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35C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EB9C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de Grip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FB9C" w14:textId="5AC19D1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uQ2114D98r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37F7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8BAE6B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C4DB1" w14:textId="083852F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6E9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A6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r Di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4AD0" w14:textId="36B9A74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3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IWqFAWOB7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FD0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293088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D226" w14:textId="326E98E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7C33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CC6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iderman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75B53" w14:textId="45178D7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bc-_qZ2JmT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3E0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EC695A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09AB" w14:textId="1980428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9FA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62B1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og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033B9" w14:textId="20AB19C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kbI-evdsU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31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02F9C8B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0F07" w14:textId="4C5BBF4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38B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8EA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BC7E" w14:textId="5018979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8s_VgaJyDU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F23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2B51E6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236A" w14:textId="3AC8E6E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6FA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2C5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lphin Push-u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0669" w14:textId="27ED47C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j2qzy2W5c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9A6E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176C64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FC28" w14:textId="612F1FD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60E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4282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ke Shoulder Pres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777E" w14:textId="453765E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8rxzNNLTE2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9002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72DA48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9F42" w14:textId="0053F4B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7E6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A7B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uncing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C178" w14:textId="78EE25C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Zd46zoTER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013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BD8E5E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557D" w14:textId="1A24161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67D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5FC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pping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C3A44" w14:textId="5BE8554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DWg7Sbqhg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23A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7B2E5B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E09F" w14:textId="4ED5423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259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B754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mond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29AC" w14:textId="44B47E0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3iXd5DbfLk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7A6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086D2E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1E01" w14:textId="3BE659C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2FC1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84C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et-elevated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77C6" w14:textId="224F3EA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Cc-1ZiKtD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BD5D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9A486F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93D3" w14:textId="2DA22EA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F06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64A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xed Grip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B544E" w14:textId="2B0DA8E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4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l8ynTvsjv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202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CD957A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B2CF8" w14:textId="6772B4E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DB2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E4F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rse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CDA36" w14:textId="7C6308F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jTbV6hNo-o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C1FB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7C6D4B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41635" w14:textId="41B1819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4AAB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743C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tch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FA312" w14:textId="4E9A90F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fm82U3hiq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E6D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078F43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3751" w14:textId="38C716A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046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C58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-to-Side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1906C" w14:textId="1649AED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C7nib22_N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E5FA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87DCA3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CEA2C" w14:textId="05B7FC0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062D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BB4A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ndu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F5F5E" w14:textId="09505F1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JxSlmIzxi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38B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196654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2E696" w14:textId="5B4D931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DD1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719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vated Pike Shoulder Pres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0E44" w14:textId="05FD9AF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CPDu_jYz4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211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178784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79E3F" w14:textId="5233292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A7B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Extensors (Chest/Triceps/Shoulder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B0C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ceps Extensio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AFE09" w14:textId="5DE58F8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eF8P8Ictl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66E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8789C6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CC6E" w14:textId="6C6FF94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57E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03E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Row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321AA" w14:textId="024DB93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bLqkCd24f5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367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22CE930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6E29" w14:textId="4D15D1F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2FFD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D0EE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t Over Arm Rais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1982D" w14:textId="7796CB1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n0g2pXOac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AB2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AA3615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A1C92" w14:textId="309983E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7085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8FD9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Shrug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D5A9" w14:textId="0953084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R1MdBJTQzp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90A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A7C7FA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C2A3" w14:textId="283AEF5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A90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5146" w14:textId="20D7625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Lat Pull-dow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AFF8" w14:textId="3225F97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5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iab2knXV1x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5FC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0A2A3C4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1D77" w14:textId="75460EE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1D3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CCA8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C826" w14:textId="4169E33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HbQu-BTsN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83B5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053C15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7FD77" w14:textId="61EBB36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672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8B0A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apular Push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227B" w14:textId="6EE7F55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GsRSB6T4v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D8F6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B289D0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9BF8" w14:textId="500DA76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348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3610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homboid Pull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2DEB" w14:textId="21DFC8F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Rldr7r3UqR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5FF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B9F035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2440" w14:textId="7EE9F14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92E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A7D3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Lat Pull-downs Behind Nec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22D0" w14:textId="0FC0467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ZgX9mUUCKaY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B725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77F5E2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2616" w14:textId="1DFB011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D41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A3AE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or Frame Towel Row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DE79" w14:textId="6351482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88Mn8Ff-R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90C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7C5289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4CDD" w14:textId="74FC2EE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A68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2817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Curl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E3B1A" w14:textId="79D5FC5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YhjCogWbY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E321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E0462E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59E9" w14:textId="37804B8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21C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8D5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ing Lat-pull with Towel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051A" w14:textId="72AED78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raKjKdQoYc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2618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2970A6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9F6A" w14:textId="5D52588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A968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830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 Row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C0EF7" w14:textId="365854E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PqDNOvRbg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0EF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5D5705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5F87E" w14:textId="7849E60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B7A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CFF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 Morning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52EC" w14:textId="100167B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2K8ukJMjf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C2A0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794710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8D33" w14:textId="036DF89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92B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C20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ing Back Extensio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A725" w14:textId="5395600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6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Fuz8UvYhz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0D4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7FEB66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F1C8" w14:textId="5EEC412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B44E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EEAB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ing Lat-pull with Towel Behind Nec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7368" w14:textId="119DBC1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9_BaQmY-C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191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36BB1E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F0CC" w14:textId="0CBF29A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8D1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648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qaman</w:t>
            </w:r>
            <w:proofErr w:type="spellEnd"/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D7F51" w14:textId="29F9A3F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U86NHbAptfc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A174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4A0C03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47362" w14:textId="37D10E3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B649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0DE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erse Snow Angel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672F" w14:textId="6FCFEBA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I0Tg7oj9I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15C5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33F12D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B774" w14:textId="55129D7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9CD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959F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cher Row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E2B1C" w14:textId="7869BE9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etcFdZKU7k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8FB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AC767D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792D" w14:textId="3A06D41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A09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BAC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l Wal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B8FD" w14:textId="029A8AF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o1U0mpJ9hK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75D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CD3691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49F3" w14:textId="47F20A7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BFC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Body Flexors (Back and Bicep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05BD" w14:textId="3D441ED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e-arm Doorway Row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E718" w14:textId="3979F55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SBNdFp-NF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6FD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79ABCC5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8278" w14:textId="3027774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438D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7F7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r Squa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5B90" w14:textId="15055F8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Ungvhcpi2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80E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D68182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4A07" w14:textId="0A2C815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CF9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1CD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F153" w14:textId="10EC47F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7UlbfUEwx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C8F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EDBE19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286BF" w14:textId="4884C2E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48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B411" w14:textId="795EF33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l Si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3A6A6" w14:textId="26C1812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-gAGxczhiN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0A2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FBC805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6DFA" w14:textId="1415D61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C1C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8ED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wel Deadlif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B9BD" w14:textId="15BB01E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oWptVI5l0Zo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280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C9D02E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63BD" w14:textId="0ED6A1B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13B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1A264" w14:textId="4AA492A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sted Lun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FDA63" w14:textId="6454BC0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s3wRUjiLR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9FA8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2B04C1D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4D68" w14:textId="013B386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7616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79D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e Brid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5F5C" w14:textId="7593A7D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ggHcmI8O2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2A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5C98DC4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1D97" w14:textId="4A90F05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20FB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80B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key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EC02" w14:textId="48003D7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5Wd8tKv6Vd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E86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06C4D2C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C131" w14:textId="7CBF46E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604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3D0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e Hydran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53AF" w14:textId="59F7930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NF1LH4bMS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583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2D645A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2C74" w14:textId="7D37CDD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14A4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CA4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f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BD44" w14:textId="1740942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ii1Lobh0I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DCF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58F574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AE18C" w14:textId="3939C55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B957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0B3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string Brid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C7F4" w14:textId="27333AF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Vsv999Oupo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963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1DE589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5D0B" w14:textId="3DB4392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3A7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243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erse Calf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04FE4" w14:textId="182B884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rYTubQJGei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5B0D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0838B9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5D16" w14:textId="1B93BDA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E77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7FBA" w14:textId="269A708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n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C9D3" w14:textId="6471089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ICnIGfwxc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99E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C21DCE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E9F1C" w14:textId="49606AB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AAFB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EDD2" w14:textId="0DDBA17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c Lun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66EF" w14:textId="5440E9B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YPm_jcZP8F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A9E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C79D1C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48FF6" w14:textId="6954597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CEE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6058E" w14:textId="3DCD40F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Deadlif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FFFEA" w14:textId="2406CB8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8XZblnPwDX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79F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DF1224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8439" w14:textId="15AFBD9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831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7B27" w14:textId="5B090BA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r Step 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4091" w14:textId="5CDBF4D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IHAztMtAD-4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AB36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975DE7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D44F4" w14:textId="1B7AAB6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16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F38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 Thrus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1999" w14:textId="6B10CE3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FPn0zgkDD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F75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0940E97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4D86C" w14:textId="78864E1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F628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BC57" w14:textId="0641560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erse Lun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0288D" w14:textId="3766F5B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o3h-8Mi15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085F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6F035B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662D" w14:textId="61B1F75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82D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8E28" w14:textId="138E741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 Lun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93C2B" w14:textId="10AFE7A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D2-5A2DEl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1A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089EE9C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B39A" w14:textId="2FA812E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BFA0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CBA4" w14:textId="0511937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Calf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1808" w14:textId="00FF1BE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VTObF87Qq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F9B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3B61530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B3A47" w14:textId="160C764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79E7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731E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vated Hamstrings Bridg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2D36B" w14:textId="55FCAE9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iHplZByowE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A1E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3EAD17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AA575" w14:textId="32CCF7A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4D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1B278" w14:textId="0E53D94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Reverse Calf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88547" w14:textId="6CE98C2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SIbTCnm0c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DCCE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B5C78C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E0A8" w14:textId="5016049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E7FF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03F8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mo Squa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14613" w14:textId="6415E03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K0IfjL3Nr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3DA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F723B4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31DA" w14:textId="36AD2B5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F3D9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A383F" w14:textId="41C2915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sted Single Leg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CAECA" w14:textId="408A168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rb-ArbwkM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566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CE090D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29E0" w14:textId="7A5945C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70F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4724" w14:textId="604DB02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 Leg Chair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E548" w14:textId="19D3BB6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9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uHDAoGiO0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AD4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044561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D20A" w14:textId="1154422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911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2EA50" w14:textId="1F6CDA2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garian Split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E4AB" w14:textId="0583A08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YcOshuwyf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334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38103F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71FF2" w14:textId="75A746C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1693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E6F2C" w14:textId="2DFA1DA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Thrus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BF0E" w14:textId="6373845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f9bmtCbnh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D4E4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5CD76B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CC1C" w14:textId="5707AAF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1C8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4008D" w14:textId="6F4F6EF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Hamstrings Bridg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5E4F5" w14:textId="57BC202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Zh90Vrt9b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6C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1465B2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371A" w14:textId="6297B8E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88E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096A" w14:textId="7DDBB47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Skater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1F3F" w14:textId="5C4CD23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yKEugKGjMW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716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0EE7F3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2CB3D" w14:textId="1F18AAB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BE39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D83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ssy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B74E" w14:textId="095E31A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IwKA_TjBy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18C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6D00AE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3156E" w14:textId="6368CC7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FC7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85E51" w14:textId="163E9B6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vated Single-leg Hamstrings Bridg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1CAC" w14:textId="56D52F1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MpSE6aDd_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C4C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54E53FC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7A17" w14:textId="5A759FD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E6CB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8B30" w14:textId="0E5F6CC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-Place Lung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AC4C" w14:textId="39A902C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U7t1D4Qh8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49CC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1FCE56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8A30A" w14:textId="59762BA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B52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C45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lling Towe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DF3F" w14:textId="37F3A2E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Wd8M8539U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631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3A576C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C8C1" w14:textId="32233F6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A5A0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Body (Thighs/Glutes/Hamstrings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C5DB7" w14:textId="72CF1B8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 Leg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3FE8A" w14:textId="356CDD2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7BfwtI3agw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8AB6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3CAD47C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96AC8" w14:textId="421049A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5B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FD0F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l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E487" w14:textId="5A31A8A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0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4KBwGXtl9A0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ED83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DAF110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6C99" w14:textId="0015079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0CB0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994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unches with Arms across Ches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D8100" w14:textId="438B061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iQs_M8GO7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C40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B24689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A370" w14:textId="2BE2147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E97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262B" w14:textId="73CACB05" w:rsidR="00FC76E3" w:rsidRPr="00FC76E3" w:rsidRDefault="000C41F5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ssian</w:t>
            </w:r>
            <w:r w:rsidR="00FC76E3"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wis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1D94" w14:textId="3738193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MiLDsu2VY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AE6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2CAFC6E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05ED" w14:textId="0B082F9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413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7DF6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rd Dog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6482" w14:textId="73A1FB8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ijvoENik77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81A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D81078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D45BB" w14:textId="5FE35E6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9064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A8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el Tou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C3CC6" w14:textId="3369C27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73c0a5_JR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3D5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B2C195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4567" w14:textId="0E82FA6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351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A7C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ified Abdominal Crunch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0FB14" w14:textId="68857B9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q5LuEmD2Ws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EA0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EA72E5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FAEC" w14:textId="7E3835F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ADAD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96EC5" w14:textId="09C39F2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 Hold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7C84" w14:textId="5267331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Fr0aHQ4wD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C50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BA81AA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1A5D" w14:textId="46D57BF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576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AAF8" w14:textId="32F55B7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 Plan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B2AD" w14:textId="3E3E037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dNoXp7_dVY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74B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3E335B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24D29" w14:textId="07A29C2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D9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58C4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g Rais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4A4E4" w14:textId="156C711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-sG0OgJOMfo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91C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3CB27B1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9C31" w14:textId="7B9C91A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FC5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394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unches with Arms behind the Ea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1DAF" w14:textId="01B2819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HAD0hmsDu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8CD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0AB7BF2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94D9" w14:textId="1F6158E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2FD2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D2F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fer Scisso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86C6" w14:textId="1B5EE61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1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DAzkrkXJih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1333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C1BC01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BE64" w14:textId="4ACC11D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D4E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5B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 Crunch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0A3D" w14:textId="3C32AD7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wwKo3qRnE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BCC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D98B30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E2D5" w14:textId="225F74B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EF33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5B67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dshield Wiper with Legs Ben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98A6" w14:textId="2897D08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QYoqYGAZN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FD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2D3445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863BD" w14:textId="6D9F066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727F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62F6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es Tou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BDD0" w14:textId="000265F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58S-mDy69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FB94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FBDE57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80E4" w14:textId="5669EE1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892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DE0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ised Legs Crunch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C794" w14:textId="12EEF89C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3bLbx6rQZU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371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F52E25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09B3" w14:textId="047F4F8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8F63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5BD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 Rock and Rais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57D7" w14:textId="3F7FAC2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O3ixNi3uGI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90B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D09433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101A" w14:textId="0EE8A0D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8FE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B427" w14:textId="000DF82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eels </w:t>
            </w:r>
            <w:r w:rsidR="000C41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 Heave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4150" w14:textId="4EBEFCB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QUIynup4IU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91B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D678FE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989A" w14:textId="687A557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211B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045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ight-arm Plan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C1FF" w14:textId="428E128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LISobfg_w9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0A3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9D967A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88129" w14:textId="7B85CE8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DF7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D468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chwor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8E04" w14:textId="176BB29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7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ZqL115ryj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3106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49F414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8360" w14:textId="7F1F27D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C55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BFD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ycle Crun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778D" w14:textId="2BFDF50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8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6O9HO93a86A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2F3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25F14D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2B63" w14:textId="61C1535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477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532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 Sit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F954" w14:textId="1AC10E1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29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djZAcvSkKZk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01C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790A950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054A0" w14:textId="6B74B8A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5F0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A43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lique V-u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1DA88" w14:textId="29076DC8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0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ldtHsj49d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5E7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AEC82B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59E1" w14:textId="27A8887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DDE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51C7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-up hol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DFC3" w14:textId="2F0905A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1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64yhTWIzC8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04F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EC99EC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CADF" w14:textId="12E322D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BAC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688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icopte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66E7" w14:textId="60F2303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2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27J4Ezn_dqM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6DA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F41831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9B66" w14:textId="39FC412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F871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EAB4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utter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19BC" w14:textId="19FF496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3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9HFGqsyud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067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9819CD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E8888" w14:textId="0E888FC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A36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1394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isso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0101F" w14:textId="18BC2B33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4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Z2QclNvuEE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443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77ADC15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E037" w14:textId="43DA08E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899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C64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co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B2D8" w14:textId="7185245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5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Iz7lLCbSwOQ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E2E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07175DA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DF06" w14:textId="2798E8F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EE0D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4750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 Twis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FD48" w14:textId="689A4C4B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6" w:history="1">
              <w:r w:rsidR="00805591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BATvM3PR8g</w:t>
              </w:r>
            </w:hyperlink>
            <w:r w:rsidR="0080559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6A36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02B675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3166" w14:textId="7119130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E13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8F3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dshield Wipe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E61B" w14:textId="3821E481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7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kfh8WRc3KU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6B5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7BDCCD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FE6B" w14:textId="7FA3F43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473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8B4E" w14:textId="0CF89EB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erse Crunch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FB04" w14:textId="50499874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8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iX5RDGAQOM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8D7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CDADA0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5B28" w14:textId="59BE9A9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E6B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11A5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kscrew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CA072" w14:textId="7BF7AAC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39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KLzLKdiRCw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426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7FE8B8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A71AB" w14:textId="0A1A93B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792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e Abs and Lower Bac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74D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rnado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F0625" w14:textId="162EAD2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0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-HbXyOlJrE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692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49CDB8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0C823EA" w14:textId="037E1BEC" w:rsidR="00FC76E3" w:rsidRPr="00FC76E3" w:rsidRDefault="00F63E2A" w:rsidP="006827CA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ardiovascular </w:t>
            </w:r>
            <w:r w:rsidRPr="00FC76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aining</w:t>
            </w:r>
            <w:r w:rsidR="00FC76E3" w:rsidRPr="00FC76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Exercises</w:t>
            </w:r>
          </w:p>
          <w:p w14:paraId="1B3AE1DB" w14:textId="6D87D2FF" w:rsidR="00FC76E3" w:rsidRPr="00FC76E3" w:rsidRDefault="00FC76E3" w:rsidP="00FC76E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4A0D" w14:textId="01E3E86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B71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mping Ja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D4D3E" w14:textId="7FAAA710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1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aa6M4XJC9E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137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79D0EE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AA7A" w14:textId="6083866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DB64" w14:textId="1F57F15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79B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l Ja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90EF" w14:textId="1C4ABE4E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2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SAEnz-SJeU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F08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094B52F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071B" w14:textId="22D368D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A58C" w14:textId="0BD17CD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DC6B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body Jumping Jac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73E3" w14:textId="23406B1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3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H6tbN-IsIyY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B7E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C6053C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98201" w14:textId="19698EB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D1869" w14:textId="7EAFB28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48E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ter's Arm Swing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F1703" w14:textId="5F4E06D2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4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Uh6Nqp07Es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B32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AFE788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C0837" w14:textId="2E4D2E0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DB8E" w14:textId="3560BE2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AAB8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ier's Arm Swing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3FAC" w14:textId="08A515C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5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GbHSlexFRM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A89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78746F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83B4" w14:textId="080CF28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5900" w14:textId="5B6AF72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08D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a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6158" w14:textId="4FD1578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6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GxOJeJRJKQ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581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DF7939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B8538" w14:textId="132B20B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945A" w14:textId="3198034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226D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tational Cho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8364E" w14:textId="40928C8A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7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LZGA8xt4aQ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3D6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F1D885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2002" w14:textId="31502EB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A9CA" w14:textId="2FC2CDE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AC0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onal Cho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ABDB" w14:textId="108D468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8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7EP4ZNJH2rI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FD64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917290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4951" w14:textId="158A5DB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0839E" w14:textId="5F60F9B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FA0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wer Ski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67A4B" w14:textId="35C4AC37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49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U7pmRpwHwM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E8A9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9C5072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CF204" w14:textId="21155D3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5773" w14:textId="2658DE8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0A20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tt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3E84A" w14:textId="631AC4F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0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68PK5YkBk0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363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691BA3D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004CF" w14:textId="06CE24D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6865" w14:textId="3A5E0DA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2B37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ar Crawl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0490" w14:textId="1BC62F4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1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YoVvmKDNXE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F4B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F2308B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5D40" w14:textId="2A7FAAC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B3A8A" w14:textId="453F92D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954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 Shuff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9F48" w14:textId="6796DFC9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2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R7XHFtGRvc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6374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0400459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48BE" w14:textId="312B742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5DB7" w14:textId="32F2338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1444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Kne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45ED" w14:textId="7BD50875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3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3debAGgZOew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D6B0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23C7371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5500" w14:textId="3F5E2FF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9BBF" w14:textId="10AEA21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B17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nning in Pla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520F" w14:textId="1273473D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4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Z5eFEflCZg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D5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5BC7B87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95BE0" w14:textId="547F712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67725" w14:textId="168C6DF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86F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ont to back Ho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7278B" w14:textId="7703083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5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bpQie3ie-A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BE5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491C5F2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C6C3" w14:textId="1C00FA0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E148" w14:textId="2462BBD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C7B1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-to-side Ho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A3B4E" w14:textId="57AC2CA6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6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-9k8oj4k_kw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EA0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5AC00EA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DC4A" w14:textId="6B52DE3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F885" w14:textId="7ACD52F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E6E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nch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E491" w14:textId="30C9626F" w:rsidR="00FC76E3" w:rsidRPr="00FC76E3" w:rsidRDefault="002B6B8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7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z-roxLBX7w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4E7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8BB7B0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E3592" w14:textId="60F6366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D7E9" w14:textId="31F5A7F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F67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go Jum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E22B" w14:textId="701EA15A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gUHS0ztLt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4D6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181358A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8DB3" w14:textId="639CE41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4B5B0" w14:textId="3839E33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FA7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key Ki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7F67C" w14:textId="0BB7014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5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5Wd8tKv6VdM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B68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7F2EBDF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BEB0" w14:textId="3C51A2B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9379D" w14:textId="1FCF3E3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351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 Jack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B750A" w14:textId="13DD5C6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4cN9E7mmn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CC6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FC76E3" w:rsidRPr="00FC76E3" w14:paraId="3BA44A2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9A76F" w14:textId="22AA7A3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21EC" w14:textId="6C93113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10F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ate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5A82" w14:textId="0328E115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baZMBPoU-Dk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3E13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362D259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C383" w14:textId="1997744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5069" w14:textId="61080BC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7B2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untain Climbe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75031" w14:textId="367DE99E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9SQon7YZxf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524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4C1C312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8DE3C" w14:textId="301E4D1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9AB5" w14:textId="0CB9808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F5C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de Mountain Climbe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2E64D" w14:textId="5EC4522B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zx8R02Koh_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005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F39DEF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37F9" w14:textId="1AE0686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E3C00" w14:textId="438498B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9F3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i-circle Mountain Climbe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0629" w14:textId="7DA658BA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2uHPbGLO3e8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B174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59C16B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2BC1" w14:textId="534FCAD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6147" w14:textId="50E30D2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DC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ng Single-leg Pogo Jum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7AFE2" w14:textId="009F805F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kUFXQK-5mI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35A4D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5E7250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1CB0" w14:textId="454337B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3406" w14:textId="317D64B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AAD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 Shoulder Ta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C81B" w14:textId="48E02D3D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_og3u12QrtU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C911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988623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4592E" w14:textId="5FDAAFA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192B" w14:textId="328EAE5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703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lo Sla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0576" w14:textId="1721F11D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nzGP1c4ydZ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248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7C681AB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DEE9F" w14:textId="6857981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F43E" w14:textId="26C3B10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EE5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Rotational Cho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D647" w14:textId="4DD969F5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ddnlagYgJI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24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310C277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38C9" w14:textId="648E31D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45C4" w14:textId="3C6B167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A6CB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teral 3-ste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3DF0" w14:textId="54DACA91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6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Jyg6YUn6aY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11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AC49FC2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52EE" w14:textId="694C5F9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459C" w14:textId="73497A3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40A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-and-out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4E504" w14:textId="6F215AD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dF_Be7jnBj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2939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52932AB5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1AD24" w14:textId="56FCBCC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C2BDA" w14:textId="64E1950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01A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Impact Burpe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ADA4E" w14:textId="41014CA9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XnEUvAphAE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A12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A3BF70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32AC" w14:textId="7114B97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6F748" w14:textId="3D1EDE5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564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 Jump with Jog Bac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BD4F" w14:textId="2B945CA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s6_IUZA0Zo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6AC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045780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DF15" w14:textId="74D19CE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7D9EF" w14:textId="6443D32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6D3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-Knee Ru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4E3F" w14:textId="2BDEB1CF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3debAGgZOe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8A4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08D6DD7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F9B7" w14:textId="1B2F2BA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B267" w14:textId="190806B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F9D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k-to-knee ta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F145" w14:textId="1DFF048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wH4jNStSVA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AC3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21AFAF5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B51D6" w14:textId="190B253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F4148" w14:textId="63F7416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8260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ng Fast Fee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776DE" w14:textId="6D33D6FC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t5zXha76UY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7EF9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16D8B7D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5EEF9" w14:textId="2DCD3D6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AEE8" w14:textId="1F94BD8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BDC3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ate Squa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ED0B" w14:textId="7550532D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6J30fxD54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885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FC76E3" w:rsidRPr="00FC76E3" w14:paraId="60C8E59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28AF4" w14:textId="2F63441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7B2C" w14:textId="28368A0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71A3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 Skaters Jum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61BB5" w14:textId="6D3C8327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DIbYb5pvQ0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1B35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618B3C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CB46" w14:textId="7CB585F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ECFD" w14:textId="4F590C2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4DF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ck Jum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104B" w14:textId="1A9072C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OrSxzMVvQ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F33A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5906A1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1D4E" w14:textId="7670BEA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19C5" w14:textId="2634DC9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C6BB8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uble Fast Fee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1A74" w14:textId="3A37029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7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WgBByk43f0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BF3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1AC0445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98CD" w14:textId="12691C2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C824" w14:textId="54FF2FD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D47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ed Walk-ou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76DC" w14:textId="163C9537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7B-ha5dymA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7994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0A0207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6CC7" w14:textId="5F74B52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0594" w14:textId="5CDB6B0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5DF3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ker Dan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0789A" w14:textId="6F133D3E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E0ADEt3X3k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F73F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17FB6A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8AB6" w14:textId="56DF666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5046" w14:textId="68A4D0A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2D1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onal Mountain Climber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F81A" w14:textId="43CF708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iZoj5_YAhc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A36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FE414D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3DFF" w14:textId="659DA8E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6B73" w14:textId="15E5F8A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218E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op Squat Jum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1647A" w14:textId="291E425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VoYFdevrEA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760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AFF95D0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C448" w14:textId="1E82602D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F1FE" w14:textId="3280F1E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5966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ter Ski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EF3A" w14:textId="4540578B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VSRrXYoxd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E41C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908BD4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30E4" w14:textId="76A589E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77CFC" w14:textId="17CD704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2A76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lling Squat Jum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E5001" w14:textId="5FBD3C5A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oZ6kVI8QnUM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E173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6CC0DA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18DED" w14:textId="05D0396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EAE18" w14:textId="3F593E9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7EE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-leg ho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60F87" w14:textId="19B3222E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qpSlB_SsNk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7CF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4A6BD6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B348" w14:textId="23D51FA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C0E9" w14:textId="5DC2144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948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-rotatio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7F0C" w14:textId="7FDD7573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y2D1dZBgfsg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A2D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6C0518D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D650C" w14:textId="7163761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5986" w14:textId="7991765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2D3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ab Wal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7D86" w14:textId="497B8373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l6ZiTy_Sn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77DE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CCCC4D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71D31" w14:textId="350CFFD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7AB0E" w14:textId="5C767D9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A122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nge jump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2262" w14:textId="06ADC476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8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UBLCFHkSf3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ED6A2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5FC2A25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84A97" w14:textId="04F755A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5E91" w14:textId="48BCDF8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2C71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 Reach Jump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15E5" w14:textId="6B428B5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O7fNFWnVt-E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F02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35A0B72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E653" w14:textId="5D6E6B9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E361" w14:textId="10D6FC9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0E94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pe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288B0" w14:textId="4029C42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a3XaaOZ_YCc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826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4A7A9D7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2CEE" w14:textId="5510D1D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9788" w14:textId="22A493C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0F3A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ck Wal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F3C50" w14:textId="5EBBC6FE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AwhDFCUTvU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84D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FC76E3" w:rsidRPr="00FC76E3" w14:paraId="2B31F53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9D130D9" w14:textId="48323593" w:rsidR="00FC76E3" w:rsidRPr="00FC76E3" w:rsidRDefault="00FC76E3" w:rsidP="006827CA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tic Stretches</w:t>
            </w:r>
          </w:p>
          <w:p w14:paraId="5CF72116" w14:textId="5BA8B5B7" w:rsidR="00FC76E3" w:rsidRPr="00FC76E3" w:rsidRDefault="00FC76E3" w:rsidP="00FC76E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40CE" w14:textId="1EC532B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E35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ck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9B61" w14:textId="635EF6BA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Uv-_jRf6m8o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A2DE" w14:textId="48754B25" w:rsidR="00FC76E3" w:rsidRPr="00FC76E3" w:rsidRDefault="004616F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0AF9D5A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2AC6" w14:textId="7AFA27A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DBCD5" w14:textId="0A0ED60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F51E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iceps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57383" w14:textId="477DC575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ZH89PGmvlj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D4CD8" w14:textId="39C72E70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233976BE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66A0B" w14:textId="04359A8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F03F0" w14:textId="0B44F55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BCC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90D6" w14:textId="1E7879A7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KJceDzZhHg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3A74" w14:textId="0D657FA9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0E45CD1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D2193" w14:textId="3192975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FA57" w14:textId="319C77F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B1D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-back Stretch (Cat Cow)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8AE4B" w14:textId="5E91A6C9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snLwzubM7g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52A2" w14:textId="09DF289A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7047469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ED0F" w14:textId="7ADB6073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1C0A" w14:textId="26C4C80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58F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string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D172" w14:textId="46FD3038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5bYT-Og-br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FAD3" w14:textId="512543E2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3B1CA57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1C2B" w14:textId="781D52B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8DA4" w14:textId="1318BCCC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955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riformis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C607" w14:textId="4DE3C31F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UomLBDyodCM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DE6D1" w14:textId="1DAA07D3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306D028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68EC" w14:textId="2E238E46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A0366" w14:textId="6B7EF71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1157B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tended Puppy Pos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1D6B7" w14:textId="7C3E136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19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t2j35FDRxks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0BD1" w14:textId="1EFAF183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5288627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D852" w14:textId="485D317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B57A" w14:textId="4E9F46D9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FF48C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st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54F90" w14:textId="2EB6EA4D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P3CGwVEW4J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A23B3" w14:textId="1C0FE97C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225E2FC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56FC7" w14:textId="68F24A9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0041" w14:textId="444E88B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AB1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2D02" w14:textId="55685C98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0rxZ7hACPCU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5A40" w14:textId="297D0B0C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532CFF9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C52D" w14:textId="6A1242E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FC74" w14:textId="1CD5582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D55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dominal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62D7" w14:textId="5C208C28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B5_LJCP_ZfE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807C" w14:textId="3D1D8C66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2B5C787F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4F4D" w14:textId="7CAB9BB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CF1BA" w14:textId="560DBA2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21B40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es Stretch (Figure Four Stretch)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54AF" w14:textId="2D68BDCF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Z2yOxVk81u4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9A499" w14:textId="319FF202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551534A1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5DCE" w14:textId="29A627A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6E1F" w14:textId="1758728A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5D4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f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213F" w14:textId="0D928573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HunhXSnoVR4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6270F" w14:textId="6013FF1B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0B890F5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EE97" w14:textId="623D8BD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D220" w14:textId="1B231BE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E319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body Shoulder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F2F3E" w14:textId="43CE095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V0JQ3Vi0DCw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42C6C" w14:textId="7A2E9A7A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454DCC4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E49DC" w14:textId="72C3F684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3AD0" w14:textId="3E39174F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18BF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st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F59C3" w14:textId="2561F905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j0ppGVBQ1jA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69C7" w14:textId="68E93B32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28BD4A8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1FF6E" w14:textId="3E17AE38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0F7AD" w14:textId="438C66E5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A8416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lined Spinal Twist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0A79" w14:textId="568C8640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6-mXF0rBJg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8C91" w14:textId="5690D730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5C4F001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0EB33" w14:textId="4894099B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BA1F3" w14:textId="47C62670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B761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driceps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C9D9" w14:textId="49E1F38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SVEDHIX6d3U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759DB" w14:textId="0D9C271B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708AD18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9B3E" w14:textId="34A3F5F1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8366" w14:textId="5A1CB682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8ACC7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nee to Chest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94E7E" w14:textId="2EBECF23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0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Gb-A-sBM5I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52FE2" w14:textId="3A94E20B" w:rsidR="00FC76E3" w:rsidRPr="00FC76E3" w:rsidRDefault="00897EDF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FC76E3" w:rsidRPr="00FC76E3" w14:paraId="45DD661C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45D8" w14:textId="1E65383E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37A0" w14:textId="7E5DEFF7" w:rsidR="00FC76E3" w:rsidRPr="0059607F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3CBE5" w14:textId="77777777" w:rsidR="00FC76E3" w:rsidRPr="00FC76E3" w:rsidRDefault="00FC76E3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C76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nging Hip Flexor Stretch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D0B4" w14:textId="11CAB944" w:rsidR="00FC76E3" w:rsidRPr="00FC76E3" w:rsidRDefault="00D3169A" w:rsidP="00FC76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0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SCwA-8X844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724B" w14:textId="7CB0926A" w:rsidR="00FC76E3" w:rsidRPr="00F63E2A" w:rsidRDefault="00897EDF" w:rsidP="00FC76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levels</w:t>
            </w:r>
          </w:p>
        </w:tc>
      </w:tr>
      <w:tr w:rsidR="00AA2401" w:rsidRPr="00AA2401" w14:paraId="4574CF47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</w:tcPr>
          <w:p w14:paraId="39B891B6" w14:textId="270D7362" w:rsidR="00AA2401" w:rsidRPr="00AA2401" w:rsidRDefault="00AA2401" w:rsidP="00EA7F7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A7F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uro</w:t>
            </w:r>
            <w:r w:rsidR="00EA7F79" w:rsidRPr="00EA7F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tor</w:t>
            </w:r>
            <w:r w:rsidR="00E82D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Exercises</w:t>
            </w: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BC9E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00DF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ted Chair Lea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2E12" w14:textId="7346A155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1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Hun2NX-9ZRI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582F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AA2401" w:rsidRPr="00AA2401" w14:paraId="248C1EF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40A638" w14:textId="3E0CBCC3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7A80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5745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ight Stance with Variation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B295" w14:textId="20956B3B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2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C-c6wuluou4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C0AB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AA2401" w:rsidRPr="00AA2401" w14:paraId="3C3C59A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D9299" w14:textId="09B2644D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DC463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C469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k forward, backward, and Side to Sid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2BDB2" w14:textId="01DD094C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3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WFDItdbPsaY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2F6E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AA2401" w:rsidRPr="00AA2401" w14:paraId="564D8544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8AC44" w14:textId="1BBEA130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A0EA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26B9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lk forward, backward, and Side to Side on To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4866" w14:textId="36F85D87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4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fn2q99HnCYk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B2595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ginner</w:t>
            </w:r>
          </w:p>
        </w:tc>
      </w:tr>
      <w:tr w:rsidR="00AA2401" w:rsidRPr="00AA2401" w14:paraId="7F3439E3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E6E1F" w14:textId="7B3A5F4A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9519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A10B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ight Stance with Variations and Swa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0F59" w14:textId="514A18F9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5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KNzv6wzHdZQ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6F79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AA2401" w:rsidRPr="00AA2401" w14:paraId="5780BA39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9DBDDE" w14:textId="09668436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99FA0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D9CE3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ted Chair Lean with Arm Movemen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6957" w14:textId="753ED5A2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6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dNZVhOXhkH4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DCEA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AA2401" w:rsidRPr="00AA2401" w14:paraId="5D17CE1B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505E9" w14:textId="3CEAB581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07B7C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1499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ted Chair Lean with Arm and leg Movemen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FAAE" w14:textId="24E06DF5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7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ekwsjd9jJFY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8CD0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AA2401" w:rsidRPr="00AA2401" w14:paraId="0EBFDF38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ACF63" w14:textId="1341DDF3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0EF0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DE55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ndem Walk Forward and Backwar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E5837" w14:textId="00E7477B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8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95V4OPRdXGU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210D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ate</w:t>
            </w:r>
          </w:p>
        </w:tc>
      </w:tr>
      <w:tr w:rsidR="00AA2401" w:rsidRPr="00AA2401" w14:paraId="6128445A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E3259B" w14:textId="60EC5CB6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A957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B362A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ated Chair Lean with Arm and leg Movements and Eyes Close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AEA4" w14:textId="0AAD738D" w:rsidR="00AA2401" w:rsidRPr="00AA2401" w:rsidRDefault="00D3169A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19" w:history="1">
              <w:r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Yq91K0YCU0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AB10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AA2401" w:rsidRPr="00AA2401" w14:paraId="74FB8056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30BBB" w14:textId="66AD9D1D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F960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95B2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ight Stance with Variations, Sway and Arm Movement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7B85" w14:textId="21A50D4B" w:rsidR="00AA2401" w:rsidRPr="00AA2401" w:rsidRDefault="002B6B83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20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MtzhEqLPpyM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7D72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AA2401" w:rsidRPr="00AA2401" w14:paraId="48EFB69D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7623E" w14:textId="2D714A10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0E03B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0D15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right Stance with Variations, Sway, Arm Movements, and Head Turning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8358" w14:textId="72FF38DC" w:rsidR="00AA2401" w:rsidRPr="00AA2401" w:rsidRDefault="002B6B83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21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1lzw8l1x92E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A0F6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  <w:tr w:rsidR="00AA2401" w:rsidRPr="00AA2401" w14:paraId="1060993C" w14:textId="77777777" w:rsidTr="00805591">
        <w:trPr>
          <w:gridAfter w:val="1"/>
          <w:wAfter w:w="15" w:type="dxa"/>
          <w:trHeight w:val="315"/>
        </w:trPr>
        <w:tc>
          <w:tcPr>
            <w:tcW w:w="11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D762F" w14:textId="6E330A32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B80C" w14:textId="77777777" w:rsidR="00AA2401" w:rsidRPr="00AA2401" w:rsidRDefault="00AA2401" w:rsidP="00AA2401">
            <w:pPr>
              <w:spacing w:after="0"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08F6E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ndem Walk Forward and Backward with Obstacl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5E74" w14:textId="7461F3E9" w:rsidR="00AA2401" w:rsidRPr="00AA2401" w:rsidRDefault="002B6B83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222" w:history="1">
              <w:r w:rsidR="00D3169A" w:rsidRPr="00950A9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youtu.be/XNWLCeAX2Sk</w:t>
              </w:r>
            </w:hyperlink>
            <w:r w:rsidR="00D31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6CC5" w14:textId="77777777" w:rsidR="00AA2401" w:rsidRPr="00AA2401" w:rsidRDefault="00AA2401" w:rsidP="00AA24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A24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</w:t>
            </w:r>
          </w:p>
        </w:tc>
      </w:tr>
    </w:tbl>
    <w:p w14:paraId="0ABEE2F8" w14:textId="77777777" w:rsidR="00FC76E3" w:rsidRPr="00FC76E3" w:rsidRDefault="00FC76E3" w:rsidP="00FC76E3">
      <w:pPr>
        <w:rPr>
          <w:rFonts w:ascii="Times New Roman" w:hAnsi="Times New Roman" w:cs="Times New Roman"/>
          <w:sz w:val="24"/>
          <w:szCs w:val="24"/>
        </w:rPr>
      </w:pPr>
    </w:p>
    <w:sectPr w:rsidR="00FC76E3" w:rsidRPr="00FC76E3" w:rsidSect="00FC76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jE0sLAwNTUyMbBQ0lEKTi0uzszPAykwrAUApL7S0CwAAAA="/>
  </w:docVars>
  <w:rsids>
    <w:rsidRoot w:val="00FC76E3"/>
    <w:rsid w:val="000245DD"/>
    <w:rsid w:val="000C41F5"/>
    <w:rsid w:val="000F497C"/>
    <w:rsid w:val="002B6B83"/>
    <w:rsid w:val="004616FF"/>
    <w:rsid w:val="004935F1"/>
    <w:rsid w:val="0059607F"/>
    <w:rsid w:val="00633138"/>
    <w:rsid w:val="006736C9"/>
    <w:rsid w:val="006827CA"/>
    <w:rsid w:val="0080443C"/>
    <w:rsid w:val="00805591"/>
    <w:rsid w:val="00897EDF"/>
    <w:rsid w:val="00907B6B"/>
    <w:rsid w:val="00AA2401"/>
    <w:rsid w:val="00BF1A81"/>
    <w:rsid w:val="00D3169A"/>
    <w:rsid w:val="00D628AC"/>
    <w:rsid w:val="00DF3897"/>
    <w:rsid w:val="00E82D8A"/>
    <w:rsid w:val="00EA7F79"/>
    <w:rsid w:val="00F63E2A"/>
    <w:rsid w:val="00FC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6F155"/>
  <w15:chartTrackingRefBased/>
  <w15:docId w15:val="{C6DAB8A6-8338-4CE6-BCC8-51D934E4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62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8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8A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55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55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3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youtu.be/-sG0OgJOMfo" TargetMode="External"/><Relationship Id="rId21" Type="http://schemas.openxmlformats.org/officeDocument/2006/relationships/hyperlink" Target="https://youtu.be/15e50pViExY" TargetMode="External"/><Relationship Id="rId42" Type="http://schemas.openxmlformats.org/officeDocument/2006/relationships/hyperlink" Target="https://youtu.be/8s_VgaJyDUc" TargetMode="External"/><Relationship Id="rId63" Type="http://schemas.openxmlformats.org/officeDocument/2006/relationships/hyperlink" Target="https://youtu.be/ZgX9mUUCKaY" TargetMode="External"/><Relationship Id="rId84" Type="http://schemas.openxmlformats.org/officeDocument/2006/relationships/hyperlink" Target="https://youtu.be/Pii1Lobh0Ig" TargetMode="External"/><Relationship Id="rId138" Type="http://schemas.openxmlformats.org/officeDocument/2006/relationships/hyperlink" Target="https://youtu.be/viX5RDGAQOM" TargetMode="External"/><Relationship Id="rId159" Type="http://schemas.openxmlformats.org/officeDocument/2006/relationships/hyperlink" Target="https://youtu.be/5Wd8tKv6VdM" TargetMode="External"/><Relationship Id="rId170" Type="http://schemas.openxmlformats.org/officeDocument/2006/relationships/hyperlink" Target="https://youtu.be/dF_Be7jnBjQ" TargetMode="External"/><Relationship Id="rId191" Type="http://schemas.openxmlformats.org/officeDocument/2006/relationships/hyperlink" Target="https://youtu.be/a3XaaOZ_YCc" TargetMode="External"/><Relationship Id="rId205" Type="http://schemas.openxmlformats.org/officeDocument/2006/relationships/hyperlink" Target="https://youtu.be/V0JQ3Vi0DCw" TargetMode="External"/><Relationship Id="rId107" Type="http://schemas.openxmlformats.org/officeDocument/2006/relationships/hyperlink" Target="https://youtu.be/sWd8M8539U8" TargetMode="External"/><Relationship Id="rId11" Type="http://schemas.openxmlformats.org/officeDocument/2006/relationships/hyperlink" Target="https://youtu.be/DYG2MXGjRj8" TargetMode="External"/><Relationship Id="rId32" Type="http://schemas.openxmlformats.org/officeDocument/2006/relationships/hyperlink" Target="https://youtu.be/VvfTlJVBLWg" TargetMode="External"/><Relationship Id="rId53" Type="http://schemas.openxmlformats.org/officeDocument/2006/relationships/hyperlink" Target="https://youtu.be/kJxSlmIzxiQ" TargetMode="External"/><Relationship Id="rId74" Type="http://schemas.openxmlformats.org/officeDocument/2006/relationships/hyperlink" Target="https://youtu.be/o1U0mpJ9hK8" TargetMode="External"/><Relationship Id="rId128" Type="http://schemas.openxmlformats.org/officeDocument/2006/relationships/hyperlink" Target="https://youtu.be/6O9HO93a86A" TargetMode="External"/><Relationship Id="rId149" Type="http://schemas.openxmlformats.org/officeDocument/2006/relationships/hyperlink" Target="https://youtu.be/EU7pmRpwHwM" TargetMode="External"/><Relationship Id="rId5" Type="http://schemas.openxmlformats.org/officeDocument/2006/relationships/settings" Target="settings.xml"/><Relationship Id="rId95" Type="http://schemas.openxmlformats.org/officeDocument/2006/relationships/hyperlink" Target="https://youtu.be/iHplZByowE0" TargetMode="External"/><Relationship Id="rId160" Type="http://schemas.openxmlformats.org/officeDocument/2006/relationships/hyperlink" Target="https://youtu.be/M4cN9E7mmnQ" TargetMode="External"/><Relationship Id="rId181" Type="http://schemas.openxmlformats.org/officeDocument/2006/relationships/hyperlink" Target="https://youtu.be/VE0ADEt3X3k" TargetMode="External"/><Relationship Id="rId216" Type="http://schemas.openxmlformats.org/officeDocument/2006/relationships/hyperlink" Target="https://youtu.be/dNZVhOXhkH4" TargetMode="External"/><Relationship Id="rId211" Type="http://schemas.openxmlformats.org/officeDocument/2006/relationships/hyperlink" Target="https://youtu.be/Hun2NX-9ZRI" TargetMode="External"/><Relationship Id="rId22" Type="http://schemas.openxmlformats.org/officeDocument/2006/relationships/hyperlink" Target="https://youtu.be/6eH_SHxQdJU" TargetMode="External"/><Relationship Id="rId27" Type="http://schemas.openxmlformats.org/officeDocument/2006/relationships/hyperlink" Target="https://youtu.be/AxN5wo3X7aE" TargetMode="External"/><Relationship Id="rId43" Type="http://schemas.openxmlformats.org/officeDocument/2006/relationships/hyperlink" Target="https://youtu.be/Wj2qzy2W5cs" TargetMode="External"/><Relationship Id="rId48" Type="http://schemas.openxmlformats.org/officeDocument/2006/relationships/hyperlink" Target="https://youtu.be/WCc-1ZiKtDw" TargetMode="External"/><Relationship Id="rId64" Type="http://schemas.openxmlformats.org/officeDocument/2006/relationships/hyperlink" Target="https://youtu.be/L88Mn8Ff-RI" TargetMode="External"/><Relationship Id="rId69" Type="http://schemas.openxmlformats.org/officeDocument/2006/relationships/hyperlink" Target="https://youtu.be/PFuz8UvYhzs" TargetMode="External"/><Relationship Id="rId113" Type="http://schemas.openxmlformats.org/officeDocument/2006/relationships/hyperlink" Target="https://youtu.be/_73c0a5_JRI" TargetMode="External"/><Relationship Id="rId118" Type="http://schemas.openxmlformats.org/officeDocument/2006/relationships/hyperlink" Target="https://youtu.be/QHAD0hmsDug" TargetMode="External"/><Relationship Id="rId134" Type="http://schemas.openxmlformats.org/officeDocument/2006/relationships/hyperlink" Target="https://youtu.be/_Z2QclNvuEE" TargetMode="External"/><Relationship Id="rId139" Type="http://schemas.openxmlformats.org/officeDocument/2006/relationships/hyperlink" Target="https://youtu.be/sKLzLKdiRCw" TargetMode="External"/><Relationship Id="rId80" Type="http://schemas.openxmlformats.org/officeDocument/2006/relationships/hyperlink" Target="https://youtu.be/Js3wRUjiLRw" TargetMode="External"/><Relationship Id="rId85" Type="http://schemas.openxmlformats.org/officeDocument/2006/relationships/hyperlink" Target="https://youtu.be/tVsv999Oupo" TargetMode="External"/><Relationship Id="rId150" Type="http://schemas.openxmlformats.org/officeDocument/2006/relationships/hyperlink" Target="https://youtu.be/a68PK5YkBk0" TargetMode="External"/><Relationship Id="rId155" Type="http://schemas.openxmlformats.org/officeDocument/2006/relationships/hyperlink" Target="https://youtu.be/_bpQie3ie-A" TargetMode="External"/><Relationship Id="rId171" Type="http://schemas.openxmlformats.org/officeDocument/2006/relationships/hyperlink" Target="https://youtu.be/pXnEUvAphAE" TargetMode="External"/><Relationship Id="rId176" Type="http://schemas.openxmlformats.org/officeDocument/2006/relationships/hyperlink" Target="https://youtu.be/P6J30fxD54w" TargetMode="External"/><Relationship Id="rId192" Type="http://schemas.openxmlformats.org/officeDocument/2006/relationships/hyperlink" Target="https://youtu.be/WAwhDFCUTvU" TargetMode="External"/><Relationship Id="rId197" Type="http://schemas.openxmlformats.org/officeDocument/2006/relationships/hyperlink" Target="https://youtu.be/5bYT-Og-brs" TargetMode="External"/><Relationship Id="rId206" Type="http://schemas.openxmlformats.org/officeDocument/2006/relationships/hyperlink" Target="https://youtu.be/j0ppGVBQ1jA" TargetMode="External"/><Relationship Id="rId201" Type="http://schemas.openxmlformats.org/officeDocument/2006/relationships/hyperlink" Target="https://youtu.be/0rxZ7hACPCU" TargetMode="External"/><Relationship Id="rId222" Type="http://schemas.openxmlformats.org/officeDocument/2006/relationships/hyperlink" Target="https://youtu.be/XNWLCeAX2Sk" TargetMode="External"/><Relationship Id="rId12" Type="http://schemas.openxmlformats.org/officeDocument/2006/relationships/hyperlink" Target="https://youtu.be/q43Pjxr2kH8" TargetMode="External"/><Relationship Id="rId17" Type="http://schemas.openxmlformats.org/officeDocument/2006/relationships/hyperlink" Target="https://youtu.be/sWn5wsv4EqU" TargetMode="External"/><Relationship Id="rId33" Type="http://schemas.openxmlformats.org/officeDocument/2006/relationships/hyperlink" Target="https://youtu.be/xQygP_XD46g" TargetMode="External"/><Relationship Id="rId38" Type="http://schemas.openxmlformats.org/officeDocument/2006/relationships/hyperlink" Target="https://youtu.be/uQ2114D98rs" TargetMode="External"/><Relationship Id="rId59" Type="http://schemas.openxmlformats.org/officeDocument/2006/relationships/hyperlink" Target="https://youtu.be/iab2knXV1x4" TargetMode="External"/><Relationship Id="rId103" Type="http://schemas.openxmlformats.org/officeDocument/2006/relationships/hyperlink" Target="https://youtu.be/yKEugKGjMWI" TargetMode="External"/><Relationship Id="rId108" Type="http://schemas.openxmlformats.org/officeDocument/2006/relationships/hyperlink" Target="https://youtu.be/q7BfwtI3agw" TargetMode="External"/><Relationship Id="rId124" Type="http://schemas.openxmlformats.org/officeDocument/2006/relationships/hyperlink" Target="https://youtu.be/vO3ixNi3uGI" TargetMode="External"/><Relationship Id="rId129" Type="http://schemas.openxmlformats.org/officeDocument/2006/relationships/hyperlink" Target="https://youtu.be/djZAcvSkKZk" TargetMode="External"/><Relationship Id="rId54" Type="http://schemas.openxmlformats.org/officeDocument/2006/relationships/hyperlink" Target="https://youtu.be/KCPDu_jYz4c" TargetMode="External"/><Relationship Id="rId70" Type="http://schemas.openxmlformats.org/officeDocument/2006/relationships/hyperlink" Target="https://youtu.be/j9_BaQmY-C0" TargetMode="External"/><Relationship Id="rId75" Type="http://schemas.openxmlformats.org/officeDocument/2006/relationships/hyperlink" Target="https://youtu.be/CSBNdFp-NFI" TargetMode="External"/><Relationship Id="rId91" Type="http://schemas.openxmlformats.org/officeDocument/2006/relationships/hyperlink" Target="https://youtu.be/MFPn0zgkDDw" TargetMode="External"/><Relationship Id="rId96" Type="http://schemas.openxmlformats.org/officeDocument/2006/relationships/hyperlink" Target="https://youtu.be/lSIbTCnm0cs" TargetMode="External"/><Relationship Id="rId140" Type="http://schemas.openxmlformats.org/officeDocument/2006/relationships/hyperlink" Target="https://youtu.be/S-HbXyOlJrE" TargetMode="External"/><Relationship Id="rId145" Type="http://schemas.openxmlformats.org/officeDocument/2006/relationships/hyperlink" Target="https://youtu.be/KGbHSlexFRM" TargetMode="External"/><Relationship Id="rId161" Type="http://schemas.openxmlformats.org/officeDocument/2006/relationships/hyperlink" Target="https://youtu.be/baZMBPoU-Dk" TargetMode="External"/><Relationship Id="rId166" Type="http://schemas.openxmlformats.org/officeDocument/2006/relationships/hyperlink" Target="https://youtu.be/_og3u12QrtU" TargetMode="External"/><Relationship Id="rId182" Type="http://schemas.openxmlformats.org/officeDocument/2006/relationships/hyperlink" Target="https://youtu.be/kiZoj5_YAhc" TargetMode="External"/><Relationship Id="rId187" Type="http://schemas.openxmlformats.org/officeDocument/2006/relationships/hyperlink" Target="https://youtu.be/y2D1dZBgfsg" TargetMode="External"/><Relationship Id="rId217" Type="http://schemas.openxmlformats.org/officeDocument/2006/relationships/hyperlink" Target="https://youtu.be/ekwsjd9jJFY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12" Type="http://schemas.openxmlformats.org/officeDocument/2006/relationships/hyperlink" Target="https://youtu.be/C-c6wuluou4" TargetMode="External"/><Relationship Id="rId23" Type="http://schemas.openxmlformats.org/officeDocument/2006/relationships/hyperlink" Target="https://youtu.be/lOM_KuATD6c" TargetMode="External"/><Relationship Id="rId28" Type="http://schemas.openxmlformats.org/officeDocument/2006/relationships/hyperlink" Target="https://youtu.be/N4SBY-Fpm-c" TargetMode="External"/><Relationship Id="rId49" Type="http://schemas.openxmlformats.org/officeDocument/2006/relationships/hyperlink" Target="https://youtu.be/el8ynTvsjvc" TargetMode="External"/><Relationship Id="rId114" Type="http://schemas.openxmlformats.org/officeDocument/2006/relationships/hyperlink" Target="https://youtu.be/Vq5LuEmD2Ws" TargetMode="External"/><Relationship Id="rId119" Type="http://schemas.openxmlformats.org/officeDocument/2006/relationships/hyperlink" Target="https://youtu.be/DAzkrkXJihE" TargetMode="External"/><Relationship Id="rId44" Type="http://schemas.openxmlformats.org/officeDocument/2006/relationships/hyperlink" Target="https://youtu.be/8rxzNNLTE2I" TargetMode="External"/><Relationship Id="rId60" Type="http://schemas.openxmlformats.org/officeDocument/2006/relationships/hyperlink" Target="https://youtu.be/THbQu-BTsN4" TargetMode="External"/><Relationship Id="rId65" Type="http://schemas.openxmlformats.org/officeDocument/2006/relationships/hyperlink" Target="https://youtu.be/CYhjCogWbYg" TargetMode="External"/><Relationship Id="rId81" Type="http://schemas.openxmlformats.org/officeDocument/2006/relationships/hyperlink" Target="https://youtu.be/GggHcmI8O2Q" TargetMode="External"/><Relationship Id="rId86" Type="http://schemas.openxmlformats.org/officeDocument/2006/relationships/hyperlink" Target="https://youtu.be/rYTubQJGeiw" TargetMode="External"/><Relationship Id="rId130" Type="http://schemas.openxmlformats.org/officeDocument/2006/relationships/hyperlink" Target="https://youtu.be/sldtHsj49dM" TargetMode="External"/><Relationship Id="rId135" Type="http://schemas.openxmlformats.org/officeDocument/2006/relationships/hyperlink" Target="https://youtu.be/Iz7lLCbSwOQ" TargetMode="External"/><Relationship Id="rId151" Type="http://schemas.openxmlformats.org/officeDocument/2006/relationships/hyperlink" Target="https://youtu.be/0YoVvmKDNXE" TargetMode="External"/><Relationship Id="rId156" Type="http://schemas.openxmlformats.org/officeDocument/2006/relationships/hyperlink" Target="https://youtu.be/-9k8oj4k_kw" TargetMode="External"/><Relationship Id="rId177" Type="http://schemas.openxmlformats.org/officeDocument/2006/relationships/hyperlink" Target="https://youtu.be/KDIbYb5pvQ0" TargetMode="External"/><Relationship Id="rId198" Type="http://schemas.openxmlformats.org/officeDocument/2006/relationships/hyperlink" Target="https://youtu.be/UomLBDyodCM" TargetMode="External"/><Relationship Id="rId172" Type="http://schemas.openxmlformats.org/officeDocument/2006/relationships/hyperlink" Target="https://youtu.be/xs6_IUZA0Zo" TargetMode="External"/><Relationship Id="rId193" Type="http://schemas.openxmlformats.org/officeDocument/2006/relationships/hyperlink" Target="https://youtu.be/Uv-_jRf6m8o" TargetMode="External"/><Relationship Id="rId202" Type="http://schemas.openxmlformats.org/officeDocument/2006/relationships/hyperlink" Target="https://youtu.be/B5_LJCP_ZfE" TargetMode="External"/><Relationship Id="rId207" Type="http://schemas.openxmlformats.org/officeDocument/2006/relationships/hyperlink" Target="https://youtu.be/F6-mXF0rBJg" TargetMode="External"/><Relationship Id="rId223" Type="http://schemas.openxmlformats.org/officeDocument/2006/relationships/fontTable" Target="fontTable.xml"/><Relationship Id="rId13" Type="http://schemas.openxmlformats.org/officeDocument/2006/relationships/hyperlink" Target="https://youtu.be/3debAGgZOew" TargetMode="External"/><Relationship Id="rId18" Type="http://schemas.openxmlformats.org/officeDocument/2006/relationships/hyperlink" Target="https://youtu.be/PrgEDctQxAc" TargetMode="External"/><Relationship Id="rId39" Type="http://schemas.openxmlformats.org/officeDocument/2006/relationships/hyperlink" Target="https://youtu.be/FIWqFAWOB7s" TargetMode="External"/><Relationship Id="rId109" Type="http://schemas.openxmlformats.org/officeDocument/2006/relationships/hyperlink" Target="https://youtu.be/4KBwGXtl9A0" TargetMode="External"/><Relationship Id="rId34" Type="http://schemas.openxmlformats.org/officeDocument/2006/relationships/hyperlink" Target="https://youtu.be/QZbaDXTRVr0" TargetMode="External"/><Relationship Id="rId50" Type="http://schemas.openxmlformats.org/officeDocument/2006/relationships/hyperlink" Target="https://youtu.be/NjTbV6hNo-o" TargetMode="External"/><Relationship Id="rId55" Type="http://schemas.openxmlformats.org/officeDocument/2006/relationships/hyperlink" Target="https://youtu.be/qeF8P8Ictl8" TargetMode="External"/><Relationship Id="rId76" Type="http://schemas.openxmlformats.org/officeDocument/2006/relationships/hyperlink" Target="https://youtu.be/CUngvhcpi2g" TargetMode="External"/><Relationship Id="rId97" Type="http://schemas.openxmlformats.org/officeDocument/2006/relationships/hyperlink" Target="https://youtu.be/XK0IfjL3Nrs" TargetMode="External"/><Relationship Id="rId104" Type="http://schemas.openxmlformats.org/officeDocument/2006/relationships/hyperlink" Target="https://youtu.be/0IwKA_TjByM" TargetMode="External"/><Relationship Id="rId120" Type="http://schemas.openxmlformats.org/officeDocument/2006/relationships/hyperlink" Target="https://youtu.be/kwwKo3qRnEM" TargetMode="External"/><Relationship Id="rId125" Type="http://schemas.openxmlformats.org/officeDocument/2006/relationships/hyperlink" Target="https://youtu.be/0QUIynup4IU" TargetMode="External"/><Relationship Id="rId141" Type="http://schemas.openxmlformats.org/officeDocument/2006/relationships/hyperlink" Target="https://youtu.be/Naa6M4XJC9E" TargetMode="External"/><Relationship Id="rId146" Type="http://schemas.openxmlformats.org/officeDocument/2006/relationships/hyperlink" Target="https://youtu.be/kGxOJeJRJKQ" TargetMode="External"/><Relationship Id="rId167" Type="http://schemas.openxmlformats.org/officeDocument/2006/relationships/hyperlink" Target="https://youtu.be/nzGP1c4ydZQ" TargetMode="External"/><Relationship Id="rId188" Type="http://schemas.openxmlformats.org/officeDocument/2006/relationships/hyperlink" Target="https://youtu.be/El6ZiTy_Sns" TargetMode="External"/><Relationship Id="rId7" Type="http://schemas.openxmlformats.org/officeDocument/2006/relationships/hyperlink" Target="https://youtu.be/_PtVOpQkg18" TargetMode="External"/><Relationship Id="rId71" Type="http://schemas.openxmlformats.org/officeDocument/2006/relationships/hyperlink" Target="https://youtu.be/U86NHbAptfc" TargetMode="External"/><Relationship Id="rId92" Type="http://schemas.openxmlformats.org/officeDocument/2006/relationships/hyperlink" Target="https://youtu.be/xo3h-8Mi15w" TargetMode="External"/><Relationship Id="rId162" Type="http://schemas.openxmlformats.org/officeDocument/2006/relationships/hyperlink" Target="https://youtu.be/9SQon7YZxfs" TargetMode="External"/><Relationship Id="rId183" Type="http://schemas.openxmlformats.org/officeDocument/2006/relationships/hyperlink" Target="https://youtu.be/KVoYFdevrEA" TargetMode="External"/><Relationship Id="rId213" Type="http://schemas.openxmlformats.org/officeDocument/2006/relationships/hyperlink" Target="https://youtu.be/WFDItdbPsaY" TargetMode="External"/><Relationship Id="rId218" Type="http://schemas.openxmlformats.org/officeDocument/2006/relationships/hyperlink" Target="https://youtu.be/95V4OPRdXGU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youtu.be/VL7W6BQq150" TargetMode="External"/><Relationship Id="rId24" Type="http://schemas.openxmlformats.org/officeDocument/2006/relationships/hyperlink" Target="https://youtu.be/rmYwqigb-EE" TargetMode="External"/><Relationship Id="rId40" Type="http://schemas.openxmlformats.org/officeDocument/2006/relationships/hyperlink" Target="https://youtu.be/bc-_qZ2JmTM" TargetMode="External"/><Relationship Id="rId45" Type="http://schemas.openxmlformats.org/officeDocument/2006/relationships/hyperlink" Target="https://youtu.be/tZd46zoTERc" TargetMode="External"/><Relationship Id="rId66" Type="http://schemas.openxmlformats.org/officeDocument/2006/relationships/hyperlink" Target="https://youtu.be/raKjKdQoYcI" TargetMode="External"/><Relationship Id="rId87" Type="http://schemas.openxmlformats.org/officeDocument/2006/relationships/hyperlink" Target="https://youtu.be/AICnIGfwxc4" TargetMode="External"/><Relationship Id="rId110" Type="http://schemas.openxmlformats.org/officeDocument/2006/relationships/hyperlink" Target="https://youtu.be/jiQs_M8GO7s" TargetMode="External"/><Relationship Id="rId115" Type="http://schemas.openxmlformats.org/officeDocument/2006/relationships/hyperlink" Target="https://youtu.be/SFr0aHQ4wD8" TargetMode="External"/><Relationship Id="rId131" Type="http://schemas.openxmlformats.org/officeDocument/2006/relationships/hyperlink" Target="https://youtu.be/x64yhTWIzC8" TargetMode="External"/><Relationship Id="rId136" Type="http://schemas.openxmlformats.org/officeDocument/2006/relationships/hyperlink" Target="https://youtu.be/NBATvM3PR8g" TargetMode="External"/><Relationship Id="rId157" Type="http://schemas.openxmlformats.org/officeDocument/2006/relationships/hyperlink" Target="https://youtu.be/fz-roxLBX7w" TargetMode="External"/><Relationship Id="rId178" Type="http://schemas.openxmlformats.org/officeDocument/2006/relationships/hyperlink" Target="https://youtu.be/fOrSxzMVvQw" TargetMode="External"/><Relationship Id="rId61" Type="http://schemas.openxmlformats.org/officeDocument/2006/relationships/hyperlink" Target="https://youtu.be/QGsRSB6T4v0" TargetMode="External"/><Relationship Id="rId82" Type="http://schemas.openxmlformats.org/officeDocument/2006/relationships/hyperlink" Target="https://youtu.be/5Wd8tKv6VdM" TargetMode="External"/><Relationship Id="rId152" Type="http://schemas.openxmlformats.org/officeDocument/2006/relationships/hyperlink" Target="https://youtu.be/mR7XHFtGRvc" TargetMode="External"/><Relationship Id="rId173" Type="http://schemas.openxmlformats.org/officeDocument/2006/relationships/hyperlink" Target="https://youtu.be/3debAGgZOew" TargetMode="External"/><Relationship Id="rId194" Type="http://schemas.openxmlformats.org/officeDocument/2006/relationships/hyperlink" Target="https://youtu.be/ZH89PGmvljw" TargetMode="External"/><Relationship Id="rId199" Type="http://schemas.openxmlformats.org/officeDocument/2006/relationships/hyperlink" Target="https://youtu.be/t2j35FDRxks" TargetMode="External"/><Relationship Id="rId203" Type="http://schemas.openxmlformats.org/officeDocument/2006/relationships/hyperlink" Target="https://youtu.be/Z2yOxVk81u4" TargetMode="External"/><Relationship Id="rId208" Type="http://schemas.openxmlformats.org/officeDocument/2006/relationships/hyperlink" Target="https://youtu.be/SVEDHIX6d3U" TargetMode="External"/><Relationship Id="rId19" Type="http://schemas.openxmlformats.org/officeDocument/2006/relationships/hyperlink" Target="https://youtu.be/FR_oajptzA4" TargetMode="External"/><Relationship Id="rId224" Type="http://schemas.openxmlformats.org/officeDocument/2006/relationships/theme" Target="theme/theme1.xml"/><Relationship Id="rId14" Type="http://schemas.openxmlformats.org/officeDocument/2006/relationships/hyperlink" Target="https://youtu.be/e8EVauk6mBw" TargetMode="External"/><Relationship Id="rId30" Type="http://schemas.openxmlformats.org/officeDocument/2006/relationships/hyperlink" Target="https://youtu.be/CobC0LNolTg" TargetMode="External"/><Relationship Id="rId35" Type="http://schemas.openxmlformats.org/officeDocument/2006/relationships/hyperlink" Target="https://youtu.be/_V0iBPUCNSA" TargetMode="External"/><Relationship Id="rId56" Type="http://schemas.openxmlformats.org/officeDocument/2006/relationships/hyperlink" Target="https://youtu.be/bLqkCd24f5M" TargetMode="External"/><Relationship Id="rId77" Type="http://schemas.openxmlformats.org/officeDocument/2006/relationships/hyperlink" Target="https://youtu.be/K7UlbfUEwxA" TargetMode="External"/><Relationship Id="rId100" Type="http://schemas.openxmlformats.org/officeDocument/2006/relationships/hyperlink" Target="https://youtu.be/AYcOshuwyfE" TargetMode="External"/><Relationship Id="rId105" Type="http://schemas.openxmlformats.org/officeDocument/2006/relationships/hyperlink" Target="https://youtu.be/jMpSE6aDd_A" TargetMode="External"/><Relationship Id="rId126" Type="http://schemas.openxmlformats.org/officeDocument/2006/relationships/hyperlink" Target="https://youtu.be/LISobfg_w9Q" TargetMode="External"/><Relationship Id="rId147" Type="http://schemas.openxmlformats.org/officeDocument/2006/relationships/hyperlink" Target="https://youtu.be/cLZGA8xt4aQ" TargetMode="External"/><Relationship Id="rId168" Type="http://schemas.openxmlformats.org/officeDocument/2006/relationships/hyperlink" Target="https://youtu.be/QddnlagYgJI" TargetMode="External"/><Relationship Id="rId8" Type="http://schemas.openxmlformats.org/officeDocument/2006/relationships/hyperlink" Target="https://youtu.be/Naa6M4XJC9E" TargetMode="External"/><Relationship Id="rId51" Type="http://schemas.openxmlformats.org/officeDocument/2006/relationships/hyperlink" Target="https://youtu.be/Afm82U3hiqM" TargetMode="External"/><Relationship Id="rId72" Type="http://schemas.openxmlformats.org/officeDocument/2006/relationships/hyperlink" Target="https://youtu.be/_I0Tg7oj9IA" TargetMode="External"/><Relationship Id="rId93" Type="http://schemas.openxmlformats.org/officeDocument/2006/relationships/hyperlink" Target="https://youtu.be/FD2-5A2DElI" TargetMode="External"/><Relationship Id="rId98" Type="http://schemas.openxmlformats.org/officeDocument/2006/relationships/hyperlink" Target="https://youtu.be/Frb-ArbwkMs" TargetMode="External"/><Relationship Id="rId121" Type="http://schemas.openxmlformats.org/officeDocument/2006/relationships/hyperlink" Target="https://youtu.be/gQYoqYGAZNA" TargetMode="External"/><Relationship Id="rId142" Type="http://schemas.openxmlformats.org/officeDocument/2006/relationships/hyperlink" Target="https://youtu.be/JSAEnz-SJeU" TargetMode="External"/><Relationship Id="rId163" Type="http://schemas.openxmlformats.org/officeDocument/2006/relationships/hyperlink" Target="https://youtu.be/zx8R02Koh_s" TargetMode="External"/><Relationship Id="rId184" Type="http://schemas.openxmlformats.org/officeDocument/2006/relationships/hyperlink" Target="https://youtu.be/MVSRrXYoxdQ" TargetMode="External"/><Relationship Id="rId189" Type="http://schemas.openxmlformats.org/officeDocument/2006/relationships/hyperlink" Target="https://youtu.be/UBLCFHkSf3s" TargetMode="External"/><Relationship Id="rId219" Type="http://schemas.openxmlformats.org/officeDocument/2006/relationships/hyperlink" Target="https://youtu.be/xYq91K0YCU0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youtu.be/fn2q99HnCYk" TargetMode="External"/><Relationship Id="rId25" Type="http://schemas.openxmlformats.org/officeDocument/2006/relationships/hyperlink" Target="https://youtu.be/VRLjVZVMlZc" TargetMode="External"/><Relationship Id="rId46" Type="http://schemas.openxmlformats.org/officeDocument/2006/relationships/hyperlink" Target="https://youtu.be/tDWg7Sbqhg0" TargetMode="External"/><Relationship Id="rId67" Type="http://schemas.openxmlformats.org/officeDocument/2006/relationships/hyperlink" Target="https://youtu.be/MPqDNOvRbgM" TargetMode="External"/><Relationship Id="rId116" Type="http://schemas.openxmlformats.org/officeDocument/2006/relationships/hyperlink" Target="https://youtu.be/NdNoXp7_dVY" TargetMode="External"/><Relationship Id="rId137" Type="http://schemas.openxmlformats.org/officeDocument/2006/relationships/hyperlink" Target="https://youtu.be/0kfh8WRc3KU" TargetMode="External"/><Relationship Id="rId158" Type="http://schemas.openxmlformats.org/officeDocument/2006/relationships/hyperlink" Target="https://youtu.be/fgUHS0ztLtQ" TargetMode="External"/><Relationship Id="rId20" Type="http://schemas.openxmlformats.org/officeDocument/2006/relationships/hyperlink" Target="https://youtu.be/49TlxAOT6ts" TargetMode="External"/><Relationship Id="rId41" Type="http://schemas.openxmlformats.org/officeDocument/2006/relationships/hyperlink" Target="https://youtu.be/WkbI-evdsU4" TargetMode="External"/><Relationship Id="rId62" Type="http://schemas.openxmlformats.org/officeDocument/2006/relationships/hyperlink" Target="https://youtu.be/Rldr7r3UqRc" TargetMode="External"/><Relationship Id="rId83" Type="http://schemas.openxmlformats.org/officeDocument/2006/relationships/hyperlink" Target="https://youtu.be/lNF1LH4bMSQ" TargetMode="External"/><Relationship Id="rId88" Type="http://schemas.openxmlformats.org/officeDocument/2006/relationships/hyperlink" Target="https://youtu.be/YPm_jcZP8FI" TargetMode="External"/><Relationship Id="rId111" Type="http://schemas.openxmlformats.org/officeDocument/2006/relationships/hyperlink" Target="https://youtu.be/TMiLDsu2VYA" TargetMode="External"/><Relationship Id="rId132" Type="http://schemas.openxmlformats.org/officeDocument/2006/relationships/hyperlink" Target="https://youtu.be/27J4Ezn_dqM" TargetMode="External"/><Relationship Id="rId153" Type="http://schemas.openxmlformats.org/officeDocument/2006/relationships/hyperlink" Target="https://youtu.be/3debAGgZOew" TargetMode="External"/><Relationship Id="rId174" Type="http://schemas.openxmlformats.org/officeDocument/2006/relationships/hyperlink" Target="https://youtu.be/FwH4jNStSVA" TargetMode="External"/><Relationship Id="rId179" Type="http://schemas.openxmlformats.org/officeDocument/2006/relationships/hyperlink" Target="https://youtu.be/0WgBByk43f0" TargetMode="External"/><Relationship Id="rId195" Type="http://schemas.openxmlformats.org/officeDocument/2006/relationships/hyperlink" Target="https://youtu.be/GKJceDzZhHg" TargetMode="External"/><Relationship Id="rId209" Type="http://schemas.openxmlformats.org/officeDocument/2006/relationships/hyperlink" Target="https://youtu.be/Gb-A-sBM5IQ" TargetMode="External"/><Relationship Id="rId190" Type="http://schemas.openxmlformats.org/officeDocument/2006/relationships/hyperlink" Target="https://youtu.be/O7fNFWnVt-E" TargetMode="External"/><Relationship Id="rId204" Type="http://schemas.openxmlformats.org/officeDocument/2006/relationships/hyperlink" Target="https://youtu.be/HunhXSnoVR4" TargetMode="External"/><Relationship Id="rId220" Type="http://schemas.openxmlformats.org/officeDocument/2006/relationships/hyperlink" Target="https://youtu.be/MtzhEqLPpyM" TargetMode="External"/><Relationship Id="rId15" Type="http://schemas.openxmlformats.org/officeDocument/2006/relationships/hyperlink" Target="https://youtu.be/_bpQie3ie-A" TargetMode="External"/><Relationship Id="rId36" Type="http://schemas.openxmlformats.org/officeDocument/2006/relationships/hyperlink" Target="https://youtu.be/S6uV6pDJYNw" TargetMode="External"/><Relationship Id="rId57" Type="http://schemas.openxmlformats.org/officeDocument/2006/relationships/hyperlink" Target="https://youtu.be/ln0g2pXOacQ" TargetMode="External"/><Relationship Id="rId106" Type="http://schemas.openxmlformats.org/officeDocument/2006/relationships/hyperlink" Target="https://youtu.be/FU7t1D4Qh8g" TargetMode="External"/><Relationship Id="rId127" Type="http://schemas.openxmlformats.org/officeDocument/2006/relationships/hyperlink" Target="https://youtu.be/tZqL115ryjQ" TargetMode="External"/><Relationship Id="rId10" Type="http://schemas.openxmlformats.org/officeDocument/2006/relationships/hyperlink" Target="https://youtu.be/mR7XHFtGRvc" TargetMode="External"/><Relationship Id="rId31" Type="http://schemas.openxmlformats.org/officeDocument/2006/relationships/hyperlink" Target="https://youtu.be/vb-dIHODUPc" TargetMode="External"/><Relationship Id="rId52" Type="http://schemas.openxmlformats.org/officeDocument/2006/relationships/hyperlink" Target="https://youtu.be/GC7nib22_NA" TargetMode="External"/><Relationship Id="rId73" Type="http://schemas.openxmlformats.org/officeDocument/2006/relationships/hyperlink" Target="https://youtu.be/CetcFdZKU7k" TargetMode="External"/><Relationship Id="rId78" Type="http://schemas.openxmlformats.org/officeDocument/2006/relationships/hyperlink" Target="https://youtu.be/-gAGxczhiNw" TargetMode="External"/><Relationship Id="rId94" Type="http://schemas.openxmlformats.org/officeDocument/2006/relationships/hyperlink" Target="https://youtu.be/vVTObF87QqQ" TargetMode="External"/><Relationship Id="rId99" Type="http://schemas.openxmlformats.org/officeDocument/2006/relationships/hyperlink" Target="https://youtu.be/quHDAoGiO0M" TargetMode="External"/><Relationship Id="rId101" Type="http://schemas.openxmlformats.org/officeDocument/2006/relationships/hyperlink" Target="https://youtu.be/vf9bmtCbnhg" TargetMode="External"/><Relationship Id="rId122" Type="http://schemas.openxmlformats.org/officeDocument/2006/relationships/hyperlink" Target="https://youtu.be/n58S-mDy69g" TargetMode="External"/><Relationship Id="rId143" Type="http://schemas.openxmlformats.org/officeDocument/2006/relationships/hyperlink" Target="https://youtu.be/H6tbN-IsIyY" TargetMode="External"/><Relationship Id="rId148" Type="http://schemas.openxmlformats.org/officeDocument/2006/relationships/hyperlink" Target="https://youtu.be/7EP4ZNJH2rI" TargetMode="External"/><Relationship Id="rId164" Type="http://schemas.openxmlformats.org/officeDocument/2006/relationships/hyperlink" Target="https://youtu.be/2uHPbGLO3e8" TargetMode="External"/><Relationship Id="rId169" Type="http://schemas.openxmlformats.org/officeDocument/2006/relationships/hyperlink" Target="https://youtu.be/SJyg6YUn6aY" TargetMode="External"/><Relationship Id="rId185" Type="http://schemas.openxmlformats.org/officeDocument/2006/relationships/hyperlink" Target="https://youtu.be/oZ6kVI8QnUM" TargetMode="External"/><Relationship Id="rId4" Type="http://schemas.openxmlformats.org/officeDocument/2006/relationships/styles" Target="styles.xml"/><Relationship Id="rId9" Type="http://schemas.openxmlformats.org/officeDocument/2006/relationships/hyperlink" Target="https://youtu.be/NmyJrrtq5js" TargetMode="External"/><Relationship Id="rId180" Type="http://schemas.openxmlformats.org/officeDocument/2006/relationships/hyperlink" Target="https://youtu.be/E7B-ha5dymA" TargetMode="External"/><Relationship Id="rId210" Type="http://schemas.openxmlformats.org/officeDocument/2006/relationships/hyperlink" Target="https://youtu.be/wSCwA-8X844" TargetMode="External"/><Relationship Id="rId215" Type="http://schemas.openxmlformats.org/officeDocument/2006/relationships/hyperlink" Target="https://youtu.be/KNzv6wzHdZQ" TargetMode="External"/><Relationship Id="rId26" Type="http://schemas.openxmlformats.org/officeDocument/2006/relationships/hyperlink" Target="https://youtu.be/5G1iFDWDezU" TargetMode="External"/><Relationship Id="rId47" Type="http://schemas.openxmlformats.org/officeDocument/2006/relationships/hyperlink" Target="https://youtu.be/g3iXd5DbfLk" TargetMode="External"/><Relationship Id="rId68" Type="http://schemas.openxmlformats.org/officeDocument/2006/relationships/hyperlink" Target="https://youtu.be/e2K8ukJMjfg" TargetMode="External"/><Relationship Id="rId89" Type="http://schemas.openxmlformats.org/officeDocument/2006/relationships/hyperlink" Target="https://youtu.be/8XZblnPwDXw" TargetMode="External"/><Relationship Id="rId112" Type="http://schemas.openxmlformats.org/officeDocument/2006/relationships/hyperlink" Target="https://youtu.be/ijvoENik77s" TargetMode="External"/><Relationship Id="rId133" Type="http://schemas.openxmlformats.org/officeDocument/2006/relationships/hyperlink" Target="https://youtu.be/k9HFGqsyudQ" TargetMode="External"/><Relationship Id="rId154" Type="http://schemas.openxmlformats.org/officeDocument/2006/relationships/hyperlink" Target="https://youtu.be/MZ5eFEflCZg" TargetMode="External"/><Relationship Id="rId175" Type="http://schemas.openxmlformats.org/officeDocument/2006/relationships/hyperlink" Target="https://youtu.be/0t5zXha76UY" TargetMode="External"/><Relationship Id="rId196" Type="http://schemas.openxmlformats.org/officeDocument/2006/relationships/hyperlink" Target="https://youtu.be/esnLwzubM7g" TargetMode="External"/><Relationship Id="rId200" Type="http://schemas.openxmlformats.org/officeDocument/2006/relationships/hyperlink" Target="https://youtu.be/P3CGwVEW4JQ" TargetMode="External"/><Relationship Id="rId16" Type="http://schemas.openxmlformats.org/officeDocument/2006/relationships/hyperlink" Target="https://youtu.be/-9k8oj4k_kw" TargetMode="External"/><Relationship Id="rId221" Type="http://schemas.openxmlformats.org/officeDocument/2006/relationships/hyperlink" Target="https://youtu.be/1lzw8l1x92E" TargetMode="External"/><Relationship Id="rId37" Type="http://schemas.openxmlformats.org/officeDocument/2006/relationships/hyperlink" Target="https://youtu.be/J0x0a-q5qxo" TargetMode="External"/><Relationship Id="rId58" Type="http://schemas.openxmlformats.org/officeDocument/2006/relationships/hyperlink" Target="https://youtu.be/R1MdBJTQzp8" TargetMode="External"/><Relationship Id="rId79" Type="http://schemas.openxmlformats.org/officeDocument/2006/relationships/hyperlink" Target="https://youtu.be/oWptVI5l0Zo" TargetMode="External"/><Relationship Id="rId102" Type="http://schemas.openxmlformats.org/officeDocument/2006/relationships/hyperlink" Target="https://youtu.be/tZh90Vrt9b0" TargetMode="External"/><Relationship Id="rId123" Type="http://schemas.openxmlformats.org/officeDocument/2006/relationships/hyperlink" Target="https://youtu.be/f3bLbx6rQZU" TargetMode="External"/><Relationship Id="rId144" Type="http://schemas.openxmlformats.org/officeDocument/2006/relationships/hyperlink" Target="https://youtu.be/gUh6Nqp07Es" TargetMode="External"/><Relationship Id="rId90" Type="http://schemas.openxmlformats.org/officeDocument/2006/relationships/hyperlink" Target="https://youtu.be/IHAztMtAD-4" TargetMode="External"/><Relationship Id="rId165" Type="http://schemas.openxmlformats.org/officeDocument/2006/relationships/hyperlink" Target="https://youtu.be/TkUFXQK-5mI" TargetMode="External"/><Relationship Id="rId186" Type="http://schemas.openxmlformats.org/officeDocument/2006/relationships/hyperlink" Target="https://youtu.be/qpSlB_SsNk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F8A6FFC61274A85370B3C9D4A7A9E" ma:contentTypeVersion="11" ma:contentTypeDescription="Create a new document." ma:contentTypeScope="" ma:versionID="0c0f3f4560de325d6f25d1003d8352dd">
  <xsd:schema xmlns:xsd="http://www.w3.org/2001/XMLSchema" xmlns:xs="http://www.w3.org/2001/XMLSchema" xmlns:p="http://schemas.microsoft.com/office/2006/metadata/properties" xmlns:ns2="9414cf8d-4b97-4737-b304-23d4f3cc3f0c" targetNamespace="http://schemas.microsoft.com/office/2006/metadata/properties" ma:root="true" ma:fieldsID="936093a4db540004a387f1578701b562" ns2:_="">
    <xsd:import namespace="9414cf8d-4b97-4737-b304-23d4f3cc3f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4cf8d-4b97-4737-b304-23d4f3cc3f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5DB0AB-9CBA-4C08-A3E1-56F461BD3D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4cf8d-4b97-4737-b304-23d4f3cc3f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CB91E0-A72E-41C0-824B-FC58434EC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84C452-737C-4B6D-90B2-8726565214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127</Words>
  <Characters>23525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Dian Zheng</dc:creator>
  <cp:keywords/>
  <dc:description/>
  <cp:lastModifiedBy>Villahermosa, Karen</cp:lastModifiedBy>
  <cp:revision>2</cp:revision>
  <dcterms:created xsi:type="dcterms:W3CDTF">2022-02-03T17:03:00Z</dcterms:created>
  <dcterms:modified xsi:type="dcterms:W3CDTF">2022-02-0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F8A6FFC61274A85370B3C9D4A7A9E</vt:lpwstr>
  </property>
</Properties>
</file>